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593DD" w14:textId="543DF305" w:rsidR="000C51D5" w:rsidRPr="00C24B4E" w:rsidRDefault="00000000">
      <w:pPr>
        <w:pStyle w:val="Title"/>
        <w:rPr>
          <w:rFonts w:ascii="Times New Roman" w:hAnsi="Times New Roman" w:cs="Times New Roman"/>
          <w:sz w:val="32"/>
          <w:szCs w:val="32"/>
        </w:rPr>
      </w:pPr>
      <w:proofErr w:type="spellStart"/>
      <w:r w:rsidRPr="00C24B4E">
        <w:rPr>
          <w:rFonts w:ascii="Times New Roman" w:hAnsi="Times New Roman" w:cs="Times New Roman"/>
          <w:sz w:val="32"/>
          <w:szCs w:val="32"/>
        </w:rPr>
        <w:t>DS_salaries</w:t>
      </w:r>
      <w:proofErr w:type="spellEnd"/>
    </w:p>
    <w:p w14:paraId="5CDAE739" w14:textId="5F9B15BE" w:rsidR="000C51D5" w:rsidRPr="00C24B4E" w:rsidRDefault="00000000">
      <w:pPr>
        <w:pStyle w:val="Date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sz w:val="22"/>
          <w:szCs w:val="22"/>
        </w:rPr>
        <w:t>2024-01-</w:t>
      </w:r>
      <w:r w:rsidR="000219DD" w:rsidRPr="00C24B4E">
        <w:rPr>
          <w:rFonts w:ascii="Times New Roman" w:hAnsi="Times New Roman" w:cs="Times New Roman"/>
          <w:sz w:val="22"/>
          <w:szCs w:val="22"/>
        </w:rPr>
        <w:t>31</w:t>
      </w:r>
    </w:p>
    <w:p w14:paraId="54E55BE9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ata Exploration and Cleaning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Loaded the datase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df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ead.csv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ds_salaries.csv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5F5989B3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7E03CA30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Explored dataset structur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t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)</w:t>
      </w:r>
    </w:p>
    <w:p w14:paraId="72709DC1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'data.frame':    3755 obs. of  11 variables: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work_year         : int  2023 2023 2023 2023 2023 2023 2023 2023 2023 2023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experience_level  : chr  "SE" "MI" "MI" "SE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employment_type   : chr  "FT" "CT" "CT" "FT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job_title         : chr  "Principal Data Scientist" "ML Engineer" "ML Engineer" "Data Scientist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salary            : int  80000 30000 25500 175000 120000 222200 136000 219000 141000 147100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salary_currency   : chr  "EUR" "USD" "USD" "USD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salary_in_usd     : int  85847 30000 25500 175000 120000 222200 136000 219000 141000 147100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employee_residence: chr  "ES" "US" "US" "CA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remote_ratio      : int  100 100 100 100 100 0 0 0 0 0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company_location  : chr  "ES" "US" "US" "CA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company_size      : chr  "L" "S" "S" "M" ...</w:t>
      </w:r>
    </w:p>
    <w:p w14:paraId="11775003" w14:textId="77777777" w:rsidR="00130A02" w:rsidRPr="00DA74D2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6560DAF0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)</w:t>
      </w:r>
    </w:p>
    <w:p w14:paraId="4FBC23B2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  work_year    experience_level   employment_type     job_title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in.   :2020   Length:3755        Length:3755        Length:3755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1st Qu.:2022   Class :character   Class :character   Class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dian :2022   Mode  :character   Mode  :character   Mode 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an   :2022                   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3rd Qu.:2023                   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ax.   :2023                   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    salary         salary_currency    salary_in_usd    employee_residence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in.   :    6000   Length:3755        Min.   :  5132   Length:3755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1st Qu.:  100000   Class :character   1st Qu.: 95000   Class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dian :  138000   Mode  :character   Median :135000   Mode 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an   :  190696                      Mean   :137570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3rd Qu.:  180000                      3rd Qu.:175000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ax.   :30400000                      Max.   :450000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 remote_ratio    company_location   company_size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in.   :  0.00   Length:3755        Length:3755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1st Qu.:  0.00   Class :character   Class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dian :  0.00   Mode  :character   Mode 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an   : 46.27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3rd Qu.:100.00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Max.   :100.00</w:t>
      </w:r>
    </w:p>
    <w:p w14:paraId="56E30F09" w14:textId="77777777" w:rsidR="00130A02" w:rsidRPr="00DA74D2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7FB23CD3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hecked for missing valu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is.na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df))  </w:t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no missing value found</w:t>
      </w:r>
    </w:p>
    <w:p w14:paraId="73D470B2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>## [1] 0</w:t>
      </w:r>
    </w:p>
    <w:p w14:paraId="156A7A41" w14:textId="77777777" w:rsidR="00130A02" w:rsidRPr="007F6B7A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37F45B38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hecked for extreme valu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</w:p>
    <w:p w14:paraId="345C453E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 xml:space="preserve">##    Min. 1st Qu.  Median    Mean 3rd Qu.    Max. </w:t>
      </w:r>
      <w:r w:rsidRPr="007F6B7A">
        <w:rPr>
          <w:rFonts w:ascii="Times New Roman" w:hAnsi="Times New Roman" w:cs="Times New Roman"/>
          <w:sz w:val="18"/>
          <w:szCs w:val="18"/>
        </w:rPr>
        <w:br/>
      </w:r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 xml:space="preserve">##    5132   </w:t>
      </w:r>
      <w:proofErr w:type="gramStart"/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>95000  135000</w:t>
      </w:r>
      <w:proofErr w:type="gramEnd"/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 xml:space="preserve">  137570  175000  450000</w:t>
      </w:r>
    </w:p>
    <w:p w14:paraId="397DFCF8" w14:textId="77777777" w:rsidR="00130A02" w:rsidRPr="007F6B7A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52D92374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etected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ox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Boxplot of Salary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6F32015D" w14:textId="6EDAA021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EBCF49E" wp14:editId="1EF0E6A9">
            <wp:extent cx="3295934" cy="214269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s_salaries-R-markdown-L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934" cy="214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92573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6C6B4006" w14:textId="0904832E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alculated quartiles and IQ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Q1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quanti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0.2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Q3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quanti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0.7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IQR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Q3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Q1</w:t>
      </w:r>
    </w:p>
    <w:p w14:paraId="380F43C7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69840E1A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efined the threshold for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hreshold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1.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*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IQR</w:t>
      </w:r>
    </w:p>
    <w:p w14:paraId="1145A6CA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A1DF941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Identified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outlier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&lt;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(Q1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hreshold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|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&gt;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(Q3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hreshold)</w:t>
      </w:r>
    </w:p>
    <w:p w14:paraId="31E2600F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3AEFE51E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rint rows corresponding to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r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[outliers, ])</w:t>
      </w:r>
    </w:p>
    <w:p w14:paraId="203573B6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4"/>
          <w:szCs w:val="16"/>
        </w:rPr>
      </w:pP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     work_year experience_level employment_type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 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9 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        2022               EN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4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6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4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1       2023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9 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9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79 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3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9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529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50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88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17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94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6       2023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61 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08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98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0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6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17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32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54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59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7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9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12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97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2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8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59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59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94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06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6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8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723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33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012      2022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163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0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2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32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60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75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407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03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56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671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33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57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153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11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4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9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23      2020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76      2021               EX              C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98      2020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48      2021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51      2020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                              job_title  salary salary_currency salary_in_usd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             Computer Vision Engineer  342810             USD        34281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9                    Applied Scientist  309400             USD        3094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                         AI Develop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4           Machine Learning Engineer  342300             USD        342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6           Machine Learning Engineer  318300             USD        318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4                   Applied Scientist  309400             USD        3094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1           Machine Learning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9                        Head of Data  329500             USD        32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9           Machine Learning Engineer  304000             USD        304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79            Director of Data Science  353200             USD        3532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3                      Data Scientist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lastRenderedPageBreak/>
        <w:t>## 489                      Data Scientist  317070             USD        31707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529                        AI Scientist 1500000             ILS        423834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50                      Data Architect  376080             USD        37608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88 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17                      Data Scientist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94 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6                  Research Scientist  340000             USD        34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61 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08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98                     Data Scientist  300240             USD        30024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0                     Data Scientist  300240             USD        30024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6                     Data Scientist  370000             USD        37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17          Machine Learning Engineer  323300             USD        323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32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54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59 Machine Learning Software Engineer  375000             USD        37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7          Machine Learning Engineer  318300             USD        318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9                       Data Analyst  385000             USD        38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12                 Research Scientist  370000             USD        37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97               Head of Data Science  314100             USD        3141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2                  Applied Scientist  350000             USD        35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8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59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59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94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06                     Data Scientist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6               Data Science Manager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8                     Data Scientist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723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33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012                       Data Analyst  350000             GBP        430967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163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0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2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32                 Research Scientist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60             Data Science Tech Lead  375000             USD        37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75                     Data Scientist  350000             USD        35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407                      Data Engineer  315000             USD        31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03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56                     Data Architect  345600             USD        3456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671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33                      Data Engineer  297500             USD        297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57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153               Data Science Manag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11                      Data Engineer  324000             USD        324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4                Data Analytics Lead  405000             USD        40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9             Applied Data Scientist  380000             USD        38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23                 Research Scientist  450000             USD        45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76           Principal Data Scientist  416000             USD        416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98           Director of Data Science  325000             USD        32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48 Applied Machine Learning Scientist  423000             USD        423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51                     Data Scientist  412000             USD        412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     employee_residence remote_ratio company_location company_size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 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9  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                   IN           50               IN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4 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6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4 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1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9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9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79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3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9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529                  IL            0               IL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50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88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17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94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6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61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08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98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0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6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17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32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54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59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7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9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12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97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2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8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59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59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94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06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6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8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72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33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012                 GB            0               GB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16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lastRenderedPageBreak/>
        <w:t>## 2280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2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32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60                 US           5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75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407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0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56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671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33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57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153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11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4                 US          10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9                 US          10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2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76                 US          100               US            S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98                 US          10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48                 US           5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51                 US          100               US            L</w:t>
      </w:r>
    </w:p>
    <w:p w14:paraId="15AB82CE" w14:textId="77777777" w:rsidR="00130A02" w:rsidRPr="007F6B7A" w:rsidRDefault="00130A02">
      <w:pPr>
        <w:pStyle w:val="SourceCode"/>
        <w:rPr>
          <w:rFonts w:ascii="Times New Roman" w:hAnsi="Times New Roman" w:cs="Times New Roman"/>
          <w:sz w:val="16"/>
          <w:szCs w:val="16"/>
        </w:rPr>
      </w:pPr>
    </w:p>
    <w:p w14:paraId="3DA4CF5B" w14:textId="0F698965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Replaced outliers with median of salary_in_usd directly in the same column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[outliers]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di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a.rm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="00A77313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repeated all the outliers steps twice to get rid of all outliers</w:t>
      </w:r>
    </w:p>
    <w:p w14:paraId="11CEAFA7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76B39F69" w14:textId="6FC5C976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Data Visualization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 xml:space="preserve"># Check the structure of 'experience_level'   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t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)</w:t>
      </w:r>
    </w:p>
    <w:p w14:paraId="63F778AD" w14:textId="77777777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 chr [1:3755] "SE" "MI" "MI" "SE" "SE" "SE" "SE" "SE" "SE" "SE" "SE" "SE" ...</w:t>
      </w:r>
    </w:p>
    <w:p w14:paraId="3544D175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27DD76AA" w14:textId="41354FD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heck summary statistics of 'experience_level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)</w:t>
      </w:r>
    </w:p>
    <w:p w14:paraId="761E2E39" w14:textId="1C61FE4C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##    Length     Class     </w:t>
      </w:r>
      <w:r w:rsidR="00485416">
        <w:rPr>
          <w:rStyle w:val="VerbatimChar"/>
          <w:rFonts w:ascii="Times New Roman" w:hAnsi="Times New Roman" w:cs="Times New Roman"/>
          <w:sz w:val="16"/>
          <w:szCs w:val="18"/>
        </w:rPr>
        <w:t xml:space="preserve">    </w:t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 Mode </w:t>
      </w:r>
      <w:r w:rsidRPr="00EF3606">
        <w:rPr>
          <w:rFonts w:ascii="Times New Roman" w:hAnsi="Times New Roman" w:cs="Times New Roman"/>
          <w:sz w:val="18"/>
          <w:szCs w:val="18"/>
        </w:rPr>
        <w:br/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##      </w:t>
      </w:r>
      <w:proofErr w:type="gramStart"/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3755 </w:t>
      </w:r>
      <w:r w:rsidR="00485416">
        <w:rPr>
          <w:rStyle w:val="VerbatimChar"/>
          <w:rFonts w:ascii="Times New Roman" w:hAnsi="Times New Roman" w:cs="Times New Roman"/>
          <w:sz w:val="16"/>
          <w:szCs w:val="18"/>
        </w:rPr>
        <w:t xml:space="preserve">     </w:t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character</w:t>
      </w:r>
      <w:proofErr w:type="gramEnd"/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 </w:t>
      </w:r>
      <w:r w:rsidR="00485416">
        <w:rPr>
          <w:rStyle w:val="VerbatimChar"/>
          <w:rFonts w:ascii="Times New Roman" w:hAnsi="Times New Roman" w:cs="Times New Roman"/>
          <w:sz w:val="16"/>
          <w:szCs w:val="18"/>
        </w:rPr>
        <w:t xml:space="preserve">    </w:t>
      </w:r>
      <w:proofErr w:type="spellStart"/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character</w:t>
      </w:r>
      <w:proofErr w:type="spellEnd"/>
    </w:p>
    <w:p w14:paraId="08B6ECA0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7EE03212" w14:textId="2C2453FD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nvert '</w:t>
      </w:r>
      <w:proofErr w:type="spellStart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experience_level</w:t>
      </w:r>
      <w:proofErr w:type="spellEnd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' to a facto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s.factor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)</w:t>
      </w:r>
    </w:p>
    <w:p w14:paraId="62E2F4E3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79EDD5FF" w14:textId="6CA07630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nvert '</w:t>
      </w:r>
      <w:proofErr w:type="spellStart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experience_level</w:t>
      </w:r>
      <w:proofErr w:type="spellEnd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' to an ordered facto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facto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evel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N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MI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ordered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33D7FD6A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34378269" w14:textId="37D9A692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Bar plot for '</w:t>
      </w:r>
      <w:proofErr w:type="spellStart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experience_level</w:t>
      </w:r>
      <w:proofErr w:type="spellEnd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Distribution of Experience Level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Frequency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5092C9D7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7F245483" wp14:editId="67F7A1ED">
            <wp:extent cx="3063922" cy="187656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s_salaries-R-markdown-L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488" cy="1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12D3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lot the scatter plo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,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alary vs. 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alary in US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431CFAB3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21391132" wp14:editId="1A4E1F3B">
            <wp:extent cx="2975212" cy="236788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s_salaries-R-markdown-L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045" cy="23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A7AE5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Histogram for 'salary_in_usd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his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Histogram of Salary in US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alary in US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77D9832C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78126B9" wp14:editId="0B6F8AA2">
            <wp:extent cx="3418764" cy="271590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s_salaries-R-markdown-L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329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A22F9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Descriptive Statistics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escriptive statistics for salary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ean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edian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di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d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d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</w:p>
    <w:p w14:paraId="25CB5944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446C8B31" w14:textId="0021A534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rint result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StringTok"/>
          <w:rFonts w:ascii="Times New Roman" w:hAnsi="Times New Roman" w:cs="Times New Roman"/>
          <w:sz w:val="20"/>
          <w:szCs w:val="22"/>
        </w:rPr>
        <w:t>"Mean Salary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mean_salary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13249D76" w14:textId="77777777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Mean Salary: 134275.4</w:t>
      </w:r>
    </w:p>
    <w:p w14:paraId="7EB9765B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Median Salary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median_salary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BFE6DA2" w14:textId="77777777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Median Salary: 135000</w:t>
      </w:r>
    </w:p>
    <w:p w14:paraId="5AC09AF8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tandard Deviation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sd_salary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A0601FF" w14:textId="7328FEBC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Standard Deviation: 57503.7</w:t>
      </w:r>
      <w:r w:rsidR="00C5180C"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43876EAD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Hypothesis Testing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ANOVA for 'salary_in_usd' and 'employment_type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anova_mod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ov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~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mployment_typ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anova_model)</w:t>
      </w:r>
    </w:p>
    <w:p w14:paraId="3DADB0EC" w14:textId="0C458461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                  Df    Sum Sq   Mean Sq F value   Pr(&gt;F)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employment_type    3 2.468e+11 8.228e+10   25.37 3.05e-16 ***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Residuals       3751 1.217e+13 3.244e+09                 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---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Signif. codes:  0 '***' 0.001 '**' 0.01 '*' 0.05 '.' 0.1 ' ' 1</w:t>
      </w:r>
      <w:r w:rsidR="00FF78CF"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334D8B3D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The p-value is highly significant, indicating that at least one of the employment types has a different mean salary. However, ANOVA does not specify which specific groups are different from each other.</w:t>
      </w:r>
    </w:p>
    <w:p w14:paraId="40E384F1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736FECF6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If the overall ANOVA is significant, you can perform post-hoc tests or pairwise comparisons to identify which specific groups differ in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 xml:space="preserve">'. </w:t>
      </w:r>
    </w:p>
    <w:p w14:paraId="27E28A49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38DFE22B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The output from the pairwise t-test with Bonferroni correction is presenting p-values for comparisons between different levels of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employment_type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.' The p-values are adjusted to account for multiple comparisons.</w:t>
      </w:r>
    </w:p>
    <w:p w14:paraId="7FF468AE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5E60CBFA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Here's how to interpret the results:</w:t>
      </w:r>
    </w:p>
    <w:p w14:paraId="427E1DE5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70B834CA" w14:textId="1A1758BB" w:rsidR="00EB1A5E" w:rsidRPr="00570F29" w:rsidRDefault="00EB1A5E" w:rsidP="00EB1A5E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CT vs. FL: The p-value for the comparison between 'CT' (Contract) and 'FL' (Freelance) is 1.000, indicating that there is no significant difference in the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these two employment types.</w:t>
      </w:r>
    </w:p>
    <w:p w14:paraId="2E8ECEBA" w14:textId="3CAFFFBC" w:rsidR="00EB1A5E" w:rsidRPr="00570F29" w:rsidRDefault="00EB1A5E" w:rsidP="00EB1A5E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CT vs. FT: The p-value for the comparison between 'CT' and 'FT' (Full-Time) is 0.035. This p-value is less than the significance level (commonly 0.05), suggesting that there is a significant difference in the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these two employment types.</w:t>
      </w:r>
    </w:p>
    <w:p w14:paraId="30A23731" w14:textId="231AE7A9" w:rsidR="00EB1A5E" w:rsidRPr="00570F29" w:rsidRDefault="00EB1A5E" w:rsidP="00EB1A5E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 xml:space="preserve">CT vs. PT: The p-value for the comparison between 'CT' and 'PT' (Part-Time) is 0.252, indicating that there is no significant difference in the </w:t>
      </w:r>
      <w:proofErr w:type="gramStart"/>
      <w:r w:rsidRPr="00EB1A5E">
        <w:rPr>
          <w:rFonts w:ascii="Times New Roman" w:hAnsi="Times New Roman" w:cs="Times New Roman"/>
          <w:sz w:val="18"/>
          <w:szCs w:val="18"/>
        </w:rPr>
        <w:t>mean</w:t>
      </w:r>
      <w:proofErr w:type="gramEnd"/>
      <w:r w:rsidRPr="00EB1A5E">
        <w:rPr>
          <w:rFonts w:ascii="Times New Roman" w:hAnsi="Times New Roman" w:cs="Times New Roman"/>
          <w:sz w:val="18"/>
          <w:szCs w:val="18"/>
        </w:rPr>
        <w:t xml:space="preserve">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these two employment types.</w:t>
      </w:r>
    </w:p>
    <w:p w14:paraId="6943DD92" w14:textId="6338AD6B" w:rsidR="00EB1A5E" w:rsidRPr="00570F29" w:rsidRDefault="00EB1A5E" w:rsidP="00EB1A5E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FL vs. FT: The p-value for the comparison between 'FL' and 'FT' is very small (2.2e-05), indicating a highly significant difference in the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Freelance and Full-Time employment types.</w:t>
      </w:r>
    </w:p>
    <w:p w14:paraId="44CD9E66" w14:textId="323ED56D" w:rsidR="00EB1A5E" w:rsidRPr="00570F29" w:rsidRDefault="00EB1A5E" w:rsidP="00EB1A5E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FL vs. PT: The p-value for the comparison between 'FL' and 'PT' is 1.000, suggesting no significant difference in the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Freelance and Part-Time employment types.</w:t>
      </w:r>
    </w:p>
    <w:p w14:paraId="1F427EDB" w14:textId="77777777" w:rsidR="00EB1A5E" w:rsidRPr="00EB1A5E" w:rsidRDefault="00EB1A5E" w:rsidP="00570F29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FT vs. PT:  The p-value for the comparison between 'FT' and 'PT' is 2.9e-11 (very close to zero), indicating a highly significant difference in the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Full-Time and Part-Time employment types.</w:t>
      </w:r>
    </w:p>
    <w:p w14:paraId="55095C31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6322AC53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In summary, based on the Bonferroni-adjusted p-values:</w:t>
      </w:r>
    </w:p>
    <w:p w14:paraId="4439D4E7" w14:textId="77777777" w:rsidR="00EB1A5E" w:rsidRPr="00EB1A5E" w:rsidRDefault="00EB1A5E" w:rsidP="00EB1A5E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79A97935" w14:textId="77777777" w:rsidR="00EB1A5E" w:rsidRPr="00EB1A5E" w:rsidRDefault="00EB1A5E" w:rsidP="00FF78CF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There is a significant difference in the mean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Contract and Full-Time employment types.</w:t>
      </w:r>
    </w:p>
    <w:p w14:paraId="759BD78B" w14:textId="77777777" w:rsidR="00EB1A5E" w:rsidRPr="00EB1A5E" w:rsidRDefault="00EB1A5E" w:rsidP="00FF78CF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 xml:space="preserve">There is a highly significant difference in the </w:t>
      </w:r>
      <w:proofErr w:type="gramStart"/>
      <w:r w:rsidRPr="00EB1A5E">
        <w:rPr>
          <w:rFonts w:ascii="Times New Roman" w:hAnsi="Times New Roman" w:cs="Times New Roman"/>
          <w:sz w:val="18"/>
          <w:szCs w:val="18"/>
        </w:rPr>
        <w:t>mean</w:t>
      </w:r>
      <w:proofErr w:type="gramEnd"/>
      <w:r w:rsidRPr="00EB1A5E">
        <w:rPr>
          <w:rFonts w:ascii="Times New Roman" w:hAnsi="Times New Roman" w:cs="Times New Roman"/>
          <w:sz w:val="18"/>
          <w:szCs w:val="18"/>
        </w:rPr>
        <w:t xml:space="preserve"> '</w:t>
      </w:r>
      <w:proofErr w:type="spellStart"/>
      <w:r w:rsidRPr="00EB1A5E">
        <w:rPr>
          <w:rFonts w:ascii="Times New Roman" w:hAnsi="Times New Roman" w:cs="Times New Roman"/>
          <w:sz w:val="18"/>
          <w:szCs w:val="18"/>
        </w:rPr>
        <w:t>salary_in_usd</w:t>
      </w:r>
      <w:proofErr w:type="spellEnd"/>
      <w:r w:rsidRPr="00EB1A5E">
        <w:rPr>
          <w:rFonts w:ascii="Times New Roman" w:hAnsi="Times New Roman" w:cs="Times New Roman"/>
          <w:sz w:val="18"/>
          <w:szCs w:val="18"/>
        </w:rPr>
        <w:t>' between Freelance and Full-Time, as well as between Full-Time and Part-Time employment types.</w:t>
      </w:r>
    </w:p>
    <w:p w14:paraId="45672743" w14:textId="61F423F9" w:rsidR="00EB1A5E" w:rsidRPr="00711E09" w:rsidRDefault="00EB1A5E" w:rsidP="00FF78CF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EB1A5E">
        <w:rPr>
          <w:rFonts w:ascii="Times New Roman" w:hAnsi="Times New Roman" w:cs="Times New Roman"/>
          <w:sz w:val="18"/>
          <w:szCs w:val="18"/>
        </w:rPr>
        <w:t>These results provide insights into the differences in salary based on different employment types.</w:t>
      </w:r>
      <w:r w:rsidR="00FF78CF">
        <w:rPr>
          <w:rFonts w:ascii="Times New Roman" w:hAnsi="Times New Roman" w:cs="Times New Roman"/>
          <w:sz w:val="18"/>
          <w:szCs w:val="18"/>
        </w:rPr>
        <w:br/>
      </w:r>
    </w:p>
    <w:p w14:paraId="4B6931EA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airwise t-test for 'salary_in_usd' and 'employment_type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airwise.t.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es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,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mployment_typ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.adjust.method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bonferroni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1DACB23B" w14:textId="3F0CC243" w:rsidR="000C51D5" w:rsidRPr="00711E09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</w:t>
      </w:r>
      <w:proofErr w:type="gramStart"/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  Pairwise</w:t>
      </w:r>
      <w:proofErr w:type="gramEnd"/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 comparisons using t tests with pooled SD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data:  df$salary_in_usd and df$employment_type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   CT    FL      FT 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FL 1.000 -       -  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FT 0.035 2.4e-05 -  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PT 0.262 1.000   3.6e-11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P value adjustment method: </w:t>
      </w:r>
      <w:r w:rsidR="00135042">
        <w:rPr>
          <w:rStyle w:val="VerbatimChar"/>
          <w:rFonts w:ascii="Times New Roman" w:hAnsi="Times New Roman" w:cs="Times New Roman"/>
          <w:sz w:val="16"/>
          <w:szCs w:val="18"/>
        </w:rPr>
        <w:t>Bonferroni</w:t>
      </w:r>
      <w:r w:rsidR="00135042">
        <w:rPr>
          <w:rStyle w:val="VerbatimChar"/>
          <w:rFonts w:ascii="Times New Roman" w:hAnsi="Times New Roman" w:cs="Times New Roman"/>
          <w:sz w:val="16"/>
          <w:szCs w:val="18"/>
        </w:rPr>
        <w:br/>
      </w:r>
      <w:r w:rsidR="00135042"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053E3B35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Predictive Modeling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To calculate the Gain Ratio for each featur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rpart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caret)</w:t>
      </w:r>
    </w:p>
    <w:p w14:paraId="26CF9D2F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ggplot2)</w:t>
      </w:r>
    </w:p>
    <w:p w14:paraId="018F26FE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5CDEAEC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decision tree model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ee_mod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pa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~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mployment_typ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job_titl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remote_ratio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company_size,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)</w:t>
      </w:r>
    </w:p>
    <w:p w14:paraId="46D451DF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7BA00DA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alculate Gain Ratio using varImp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variable_importanc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varImp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ee_mod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ca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FAL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73B2B59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5BF8FF9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rint variable importanc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r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variable_importance)</w:t>
      </w:r>
    </w:p>
    <w:p w14:paraId="6103290F" w14:textId="77777777" w:rsidR="000C51D5" w:rsidRPr="00C61933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                    Overall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company_size     0.28216235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employment_</w:t>
      </w:r>
      <w:proofErr w:type="gramStart"/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type  0</w:t>
      </w:r>
      <w:proofErr w:type="gramEnd"/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.08280606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experience_level 0.34661382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job_title        0.49626415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proofErr w:type="spellStart"/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remote_ratio</w:t>
      </w:r>
      <w:proofErr w:type="spellEnd"/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 xml:space="preserve">     0.18826119</w:t>
      </w:r>
    </w:p>
    <w:p w14:paraId="65D3F4B5" w14:textId="77777777" w:rsidR="00135042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DB1FEE5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8D1F5C">
        <w:rPr>
          <w:rFonts w:ascii="Times New Roman" w:hAnsi="Times New Roman" w:cs="Times New Roman"/>
          <w:sz w:val="22"/>
          <w:szCs w:val="22"/>
        </w:rPr>
        <w:t>Interpretation of the Output:</w:t>
      </w:r>
    </w:p>
    <w:p w14:paraId="245DE52A" w14:textId="37B18EBE" w:rsidR="008D1F5C" w:rsidRPr="00CD39DC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D1F5C">
        <w:rPr>
          <w:rFonts w:ascii="Times New Roman" w:hAnsi="Times New Roman" w:cs="Times New Roman"/>
          <w:sz w:val="22"/>
          <w:szCs w:val="22"/>
        </w:rPr>
        <w:t>company_size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: Has a moderate importance (0.2</w:t>
      </w:r>
      <w:r w:rsidR="000315AF">
        <w:rPr>
          <w:rFonts w:ascii="Times New Roman" w:hAnsi="Times New Roman" w:cs="Times New Roman"/>
          <w:sz w:val="22"/>
          <w:szCs w:val="22"/>
        </w:rPr>
        <w:t>82</w:t>
      </w:r>
      <w:r w:rsidRPr="008D1F5C">
        <w:rPr>
          <w:rFonts w:ascii="Times New Roman" w:hAnsi="Times New Roman" w:cs="Times New Roman"/>
          <w:sz w:val="22"/>
          <w:szCs w:val="22"/>
        </w:rPr>
        <w:t>) in the model. It contributes to the decision-making process but is not the most influential.</w:t>
      </w:r>
    </w:p>
    <w:p w14:paraId="00617BE2" w14:textId="092D4718" w:rsidR="008D1F5C" w:rsidRPr="00CD39DC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D1F5C">
        <w:rPr>
          <w:rFonts w:ascii="Times New Roman" w:hAnsi="Times New Roman" w:cs="Times New Roman"/>
          <w:sz w:val="22"/>
          <w:szCs w:val="22"/>
        </w:rPr>
        <w:t>employment_type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: Has a lower importance (0.0</w:t>
      </w:r>
      <w:r w:rsidR="000315AF">
        <w:rPr>
          <w:rFonts w:ascii="Times New Roman" w:hAnsi="Times New Roman" w:cs="Times New Roman"/>
          <w:sz w:val="22"/>
          <w:szCs w:val="22"/>
        </w:rPr>
        <w:t>82</w:t>
      </w:r>
      <w:r w:rsidRPr="008D1F5C">
        <w:rPr>
          <w:rFonts w:ascii="Times New Roman" w:hAnsi="Times New Roman" w:cs="Times New Roman"/>
          <w:sz w:val="22"/>
          <w:szCs w:val="22"/>
        </w:rPr>
        <w:t>) compared to other variables. It contributes less to the decision-making process.</w:t>
      </w:r>
    </w:p>
    <w:p w14:paraId="6FA40BA6" w14:textId="4A12AE3F" w:rsidR="008D1F5C" w:rsidRPr="00CD39DC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D1F5C">
        <w:rPr>
          <w:rFonts w:ascii="Times New Roman" w:hAnsi="Times New Roman" w:cs="Times New Roman"/>
          <w:sz w:val="22"/>
          <w:szCs w:val="22"/>
        </w:rPr>
        <w:t>experience_level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: Has a moderate importance (0.3</w:t>
      </w:r>
      <w:r w:rsidR="000315AF">
        <w:rPr>
          <w:rFonts w:ascii="Times New Roman" w:hAnsi="Times New Roman" w:cs="Times New Roman"/>
          <w:sz w:val="22"/>
          <w:szCs w:val="22"/>
        </w:rPr>
        <w:t>46</w:t>
      </w:r>
      <w:r w:rsidRPr="008D1F5C">
        <w:rPr>
          <w:rFonts w:ascii="Times New Roman" w:hAnsi="Times New Roman" w:cs="Times New Roman"/>
          <w:sz w:val="22"/>
          <w:szCs w:val="22"/>
        </w:rPr>
        <w:t>). It is a relatively influential variable in the model.</w:t>
      </w:r>
    </w:p>
    <w:p w14:paraId="0FA3F4D6" w14:textId="0A6849A2" w:rsidR="008D1F5C" w:rsidRPr="00CD39DC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D1F5C">
        <w:rPr>
          <w:rFonts w:ascii="Times New Roman" w:hAnsi="Times New Roman" w:cs="Times New Roman"/>
          <w:sz w:val="22"/>
          <w:szCs w:val="22"/>
        </w:rPr>
        <w:t>job_title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: Has the highest importance (0.</w:t>
      </w:r>
      <w:r w:rsidR="000315AF">
        <w:rPr>
          <w:rFonts w:ascii="Times New Roman" w:hAnsi="Times New Roman" w:cs="Times New Roman"/>
          <w:sz w:val="22"/>
          <w:szCs w:val="22"/>
        </w:rPr>
        <w:t>496</w:t>
      </w:r>
      <w:r w:rsidRPr="008D1F5C">
        <w:rPr>
          <w:rFonts w:ascii="Times New Roman" w:hAnsi="Times New Roman" w:cs="Times New Roman"/>
          <w:sz w:val="22"/>
          <w:szCs w:val="22"/>
        </w:rPr>
        <w:t>) among the variables. It is a key factor in determining salary predictions.</w:t>
      </w:r>
    </w:p>
    <w:p w14:paraId="1FF475BC" w14:textId="46EBE6E5" w:rsidR="008D1F5C" w:rsidRPr="008D1F5C" w:rsidRDefault="008D1F5C" w:rsidP="007468D7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D1F5C">
        <w:rPr>
          <w:rFonts w:ascii="Times New Roman" w:hAnsi="Times New Roman" w:cs="Times New Roman"/>
          <w:sz w:val="22"/>
          <w:szCs w:val="22"/>
        </w:rPr>
        <w:t>remote_ratio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: Has a moderate importance (0.1</w:t>
      </w:r>
      <w:r w:rsidR="000315AF">
        <w:rPr>
          <w:rFonts w:ascii="Times New Roman" w:hAnsi="Times New Roman" w:cs="Times New Roman"/>
          <w:sz w:val="22"/>
          <w:szCs w:val="22"/>
        </w:rPr>
        <w:t>88</w:t>
      </w:r>
      <w:r w:rsidRPr="008D1F5C">
        <w:rPr>
          <w:rFonts w:ascii="Times New Roman" w:hAnsi="Times New Roman" w:cs="Times New Roman"/>
          <w:sz w:val="22"/>
          <w:szCs w:val="22"/>
        </w:rPr>
        <w:t>). It contributes to the decision-making process but is not the most influential.</w:t>
      </w:r>
    </w:p>
    <w:p w14:paraId="0055656C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67209595" w14:textId="0483E77E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8D1F5C">
        <w:rPr>
          <w:rFonts w:ascii="Times New Roman" w:hAnsi="Times New Roman" w:cs="Times New Roman"/>
          <w:sz w:val="22"/>
          <w:szCs w:val="22"/>
        </w:rPr>
        <w:t>Conclusion:</w:t>
      </w:r>
      <w:r w:rsidR="00CD39DC">
        <w:rPr>
          <w:rFonts w:ascii="Times New Roman" w:hAnsi="Times New Roman" w:cs="Times New Roman"/>
          <w:sz w:val="22"/>
          <w:szCs w:val="22"/>
        </w:rPr>
        <w:t xml:space="preserve"> </w:t>
      </w:r>
      <w:r w:rsidR="001407F9">
        <w:rPr>
          <w:rFonts w:ascii="Times New Roman" w:hAnsi="Times New Roman" w:cs="Times New Roman"/>
          <w:sz w:val="22"/>
          <w:szCs w:val="22"/>
        </w:rPr>
        <w:br/>
      </w:r>
    </w:p>
    <w:p w14:paraId="68175B8E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8D1F5C">
        <w:rPr>
          <w:rFonts w:ascii="Times New Roman" w:hAnsi="Times New Roman" w:cs="Times New Roman"/>
          <w:sz w:val="22"/>
          <w:szCs w:val="22"/>
        </w:rPr>
        <w:lastRenderedPageBreak/>
        <w:t xml:space="preserve">The model places the most importance on the </w:t>
      </w:r>
      <w:proofErr w:type="spellStart"/>
      <w:r w:rsidRPr="008D1F5C">
        <w:rPr>
          <w:rFonts w:ascii="Times New Roman" w:hAnsi="Times New Roman" w:cs="Times New Roman"/>
          <w:sz w:val="22"/>
          <w:szCs w:val="22"/>
        </w:rPr>
        <w:t>job_title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 xml:space="preserve"> variable, indicating that it plays a crucial role in predicting </w:t>
      </w:r>
      <w:proofErr w:type="spellStart"/>
      <w:r w:rsidRPr="008D1F5C">
        <w:rPr>
          <w:rFonts w:ascii="Times New Roman" w:hAnsi="Times New Roman" w:cs="Times New Roman"/>
          <w:sz w:val="22"/>
          <w:szCs w:val="22"/>
        </w:rPr>
        <w:t>salary_in_usd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.</w:t>
      </w:r>
    </w:p>
    <w:p w14:paraId="63204A6C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68D40A64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8D1F5C">
        <w:rPr>
          <w:rFonts w:ascii="Times New Roman" w:hAnsi="Times New Roman" w:cs="Times New Roman"/>
          <w:sz w:val="22"/>
          <w:szCs w:val="22"/>
        </w:rPr>
        <w:t xml:space="preserve">Other variables, such as </w:t>
      </w:r>
      <w:proofErr w:type="spellStart"/>
      <w:r w:rsidRPr="008D1F5C">
        <w:rPr>
          <w:rFonts w:ascii="Times New Roman" w:hAnsi="Times New Roman" w:cs="Times New Roman"/>
          <w:sz w:val="22"/>
          <w:szCs w:val="22"/>
        </w:rPr>
        <w:t>experience_level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D1F5C">
        <w:rPr>
          <w:rFonts w:ascii="Times New Roman" w:hAnsi="Times New Roman" w:cs="Times New Roman"/>
          <w:sz w:val="22"/>
          <w:szCs w:val="22"/>
        </w:rPr>
        <w:t>company_size</w:t>
      </w:r>
      <w:proofErr w:type="spellEnd"/>
      <w:r w:rsidRPr="008D1F5C">
        <w:rPr>
          <w:rFonts w:ascii="Times New Roman" w:hAnsi="Times New Roman" w:cs="Times New Roman"/>
          <w:sz w:val="22"/>
          <w:szCs w:val="22"/>
        </w:rPr>
        <w:t>, also contribute to the model's performance but to a lesser extent.</w:t>
      </w:r>
    </w:p>
    <w:p w14:paraId="299F9385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17D87D05" w14:textId="69EB0C16" w:rsid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8D1F5C">
        <w:rPr>
          <w:rFonts w:ascii="Times New Roman" w:hAnsi="Times New Roman" w:cs="Times New Roman"/>
          <w:sz w:val="22"/>
          <w:szCs w:val="22"/>
        </w:rPr>
        <w:t>It's essential to consider these variable importance values in the context of your specific goals and domain knowledge. They provide insights into which features are more influential in the decision-making process of the model.</w:t>
      </w:r>
    </w:p>
    <w:p w14:paraId="3D3C0755" w14:textId="77777777" w:rsidR="008D1F5C" w:rsidRPr="00C24B4E" w:rsidRDefault="008D1F5C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514B09FA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Build a linear regression predictive model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od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m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~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mployment_typ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job_titl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company_siz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)</w:t>
      </w:r>
    </w:p>
    <w:p w14:paraId="67BF61BE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6CA9A61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Split out new training and test datasets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ain_indice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reateDataPartitio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0.8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is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FAL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ain_data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[train_indices, ]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est_data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[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ain_indices, ]        </w:t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the model has been trained on the full dataset with all factor levels for job_title</w:t>
      </w:r>
    </w:p>
    <w:p w14:paraId="3E4D7424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65915DEB" w14:textId="3415AAFD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Make predictions on the test se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prediction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redic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od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ew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est_data)</w:t>
      </w:r>
    </w:p>
    <w:p w14:paraId="4C0E1C51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14CCE2AE" w14:textId="3C6D66D0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Add predictions to the test_data datafram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test_data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predicted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predictions</w:t>
      </w:r>
    </w:p>
    <w:p w14:paraId="30C90CBC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1320ECAE" w14:textId="546138B3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Evaluate the model performanc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s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(test_data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predictions)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^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ms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q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mse)                                      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oot Mean Squared Error (RMSE)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rmse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71247CEA" w14:textId="77777777" w:rsidR="000C51D5" w:rsidRPr="00AD25AB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AD25AB">
        <w:rPr>
          <w:rStyle w:val="VerbatimChar"/>
          <w:rFonts w:ascii="Times New Roman" w:hAnsi="Times New Roman" w:cs="Times New Roman"/>
          <w:sz w:val="16"/>
          <w:szCs w:val="18"/>
        </w:rPr>
        <w:t>## Root Mean Squared Error (RMSE): 47626.27</w:t>
      </w:r>
    </w:p>
    <w:p w14:paraId="3EC4B3B3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1FD91592" w14:textId="2BFA5CBE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 xml:space="preserve"># Save the updated </w:t>
      </w:r>
      <w:proofErr w:type="spellStart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dataframe</w:t>
      </w:r>
      <w:proofErr w:type="spellEnd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 xml:space="preserve"> with predictions to a CSV fil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write.csv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est_data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predictions.csv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row.name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FAL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681EEFAF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2E41B225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661D3F8E" w14:textId="7F40A3E2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Visualization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remote_ratio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mote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remote_ratio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pie char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i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mote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bel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ast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am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remote_counts)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: 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remote_counts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emote Ratio Pie Char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0B1C094D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7632BE6" wp14:editId="006439EC">
            <wp:extent cx="2709080" cy="237471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s_salaries-R-markdown-L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804" cy="238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D72DD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work_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work_year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work_year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bar char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work_year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ainbow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ength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work_year_counts)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 Distribution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horiz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C4C625A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7C58288E" wp14:editId="43CC2163">
            <wp:extent cx="3227695" cy="257260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s_salaries-R-markdown-L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722" cy="25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9F7A0" w14:textId="77777777" w:rsidR="00BF22AA" w:rsidRDefault="00000000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employee_residenc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sidence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mployee_residence)</w:t>
      </w:r>
      <w:r w:rsidRPr="00C24B4E">
        <w:rPr>
          <w:rFonts w:ascii="Times New Roman" w:hAnsi="Times New Roman" w:cs="Times New Roman"/>
          <w:sz w:val="22"/>
          <w:szCs w:val="22"/>
        </w:rPr>
        <w:br/>
      </w:r>
    </w:p>
    <w:p w14:paraId="3F7FB1E4" w14:textId="20D84348" w:rsidR="00BF22AA" w:rsidRDefault="00000000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Sort the counts in descending orde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orted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o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sidence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ecreasin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</w:p>
    <w:p w14:paraId="0965D6EA" w14:textId="3A3FDFF6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Take the top 5 counts and corresponding residenc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op_residence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am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sorted_counts)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op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sorted_counts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d a bar chart for the top 5 residenc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op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ainbow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ength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op_counts)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Top 5 Employee Residence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ames.ar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op_residence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mployee Residenc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2F275AC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B4A312C" wp14:editId="3E28D6F3">
            <wp:extent cx="3309582" cy="2326944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s_salaries-R-markdown-LR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3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916D5" w14:textId="14F76818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 xml:space="preserve"># Count the frequencies of </w:t>
      </w:r>
      <w:proofErr w:type="spellStart"/>
      <w:r w:rsidRPr="00C24B4E">
        <w:rPr>
          <w:rStyle w:val="CommentTok"/>
          <w:rFonts w:ascii="Times New Roman" w:hAnsi="Times New Roman" w:cs="Times New Roman"/>
          <w:sz w:val="20"/>
          <w:szCs w:val="22"/>
        </w:rPr>
        <w:t>company_location</w:t>
      </w:r>
      <w:proofErr w:type="spellEnd"/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location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company_location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Sort the counts in descending orde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sorted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o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location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ecreasin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Take the top 10 counts and corresponding location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top_location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am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sorted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)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0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top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sorted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0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="006E5263">
        <w:rPr>
          <w:rStyle w:val="CommentTok"/>
          <w:rFonts w:ascii="Times New Roman" w:hAnsi="Times New Roman" w:cs="Times New Roman"/>
          <w:sz w:val="20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bar chart for the top 10 company location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proofErr w:type="spell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top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ainbow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ength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spellStart"/>
      <w:r w:rsidRPr="00C24B4E">
        <w:rPr>
          <w:rStyle w:val="NormalTok"/>
          <w:rFonts w:ascii="Times New Roman" w:hAnsi="Times New Roman" w:cs="Times New Roman"/>
          <w:sz w:val="20"/>
          <w:szCs w:val="22"/>
        </w:rPr>
        <w:t>top_counts</w:t>
      </w:r>
      <w:proofErr w:type="spell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Top 10 Company Location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ames.ar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op_location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mpany Location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6E0DD0ED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1017DF66" wp14:editId="3150B5B2">
            <wp:extent cx="3534770" cy="215634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s_salaries-R-markdown-L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454" cy="21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5155A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nvert 'work_year' to a factor for better ordering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work_year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s.facto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work_year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line chart for job growth by 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g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df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work_year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group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lin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blu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po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e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iz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ab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tit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Growth Over Year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heme_minimal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)</w:t>
      </w:r>
    </w:p>
    <w:p w14:paraId="1FAE00AC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3D404B29" wp14:editId="56D91323">
            <wp:extent cx="3159456" cy="217681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s_salaries-R-markdown-L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518" cy="218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C95D5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line chart for job growth by experience level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g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df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work_year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group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lin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po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iz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ab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tit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Growth Over Years by 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heme_minimal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)</w:t>
      </w:r>
    </w:p>
    <w:p w14:paraId="07ECF3EF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43BD4814" wp14:editId="065CAB1D">
            <wp:extent cx="3159125" cy="249071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s_salaries-R-markdown-L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11" cy="2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6CC80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plyr)</w:t>
      </w:r>
    </w:p>
    <w:p w14:paraId="6B0E3E10" w14:textId="77777777" w:rsidR="00433F29" w:rsidRDefault="00433F29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2D29B977" w14:textId="5F8777DD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alculate the percentage of remote jobs per 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mote_percentag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%&gt;%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roup_</w:t>
      </w:r>
      <w:proofErr w:type="gramStart"/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proofErr w:type="gramEnd"/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work_year, remote_ratio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%&gt;%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i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job_coun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%&gt;%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utat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ercentag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job_count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/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job_count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*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00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7A2227AB" w14:textId="77777777" w:rsidR="007763D1" w:rsidRDefault="007763D1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4DC8753C" w14:textId="15A1C57E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bar chart for the percentage of remote vs in-person jobs per 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g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remote_percentage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work_year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percentag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fil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remote_ratio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ba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identity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ositio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tack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ab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tit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Percentage of Remote vs In-Person Jobs Per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Percentag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fil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emote Ratio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cale_y_continuou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bel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scales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: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ercent_form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ca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heme_minimal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)</w:t>
      </w:r>
    </w:p>
    <w:p w14:paraId="1E466C7F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CDD1C5D" wp14:editId="3B71D0D0">
            <wp:extent cx="3630304" cy="2292824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s_salaries-R-markdown-LR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424" cy="22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C51D5" w:rsidRPr="00C24B4E" w:rsidSect="00B30358">
      <w:pgSz w:w="12240" w:h="15840"/>
      <w:pgMar w:top="0" w:right="288" w:bottom="288" w:left="2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71E71" w14:textId="77777777" w:rsidR="00B30358" w:rsidRDefault="00B30358">
      <w:r>
        <w:separator/>
      </w:r>
    </w:p>
  </w:endnote>
  <w:endnote w:type="continuationSeparator" w:id="0">
    <w:p w14:paraId="56AEA362" w14:textId="77777777" w:rsidR="00B30358" w:rsidRDefault="00B30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5B1EE" w14:textId="77777777" w:rsidR="00B30358" w:rsidRDefault="00B30358">
      <w:r>
        <w:separator/>
      </w:r>
    </w:p>
  </w:footnote>
  <w:footnote w:type="continuationSeparator" w:id="0">
    <w:p w14:paraId="6A9A3F8A" w14:textId="77777777" w:rsidR="00B30358" w:rsidRDefault="00B30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482E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A082FA8"/>
    <w:multiLevelType w:val="hybridMultilevel"/>
    <w:tmpl w:val="D564D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096F01"/>
    <w:multiLevelType w:val="hybridMultilevel"/>
    <w:tmpl w:val="90C07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8D4AE7"/>
    <w:multiLevelType w:val="hybridMultilevel"/>
    <w:tmpl w:val="A7F63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7066637">
    <w:abstractNumId w:val="0"/>
  </w:num>
  <w:num w:numId="2" w16cid:durableId="1165318452">
    <w:abstractNumId w:val="3"/>
  </w:num>
  <w:num w:numId="3" w16cid:durableId="1882084866">
    <w:abstractNumId w:val="2"/>
  </w:num>
  <w:num w:numId="4" w16cid:durableId="1585334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51D5"/>
    <w:rsid w:val="000219DD"/>
    <w:rsid w:val="00026DB7"/>
    <w:rsid w:val="000315AF"/>
    <w:rsid w:val="000C51D5"/>
    <w:rsid w:val="00100374"/>
    <w:rsid w:val="00122BEF"/>
    <w:rsid w:val="00130A02"/>
    <w:rsid w:val="00135042"/>
    <w:rsid w:val="001407F9"/>
    <w:rsid w:val="001C59B9"/>
    <w:rsid w:val="0027434C"/>
    <w:rsid w:val="002B189D"/>
    <w:rsid w:val="002E7F66"/>
    <w:rsid w:val="002F6C6F"/>
    <w:rsid w:val="003910D5"/>
    <w:rsid w:val="00395EBD"/>
    <w:rsid w:val="00433F29"/>
    <w:rsid w:val="00447C7A"/>
    <w:rsid w:val="00463BCB"/>
    <w:rsid w:val="00485416"/>
    <w:rsid w:val="004E6C42"/>
    <w:rsid w:val="00570F29"/>
    <w:rsid w:val="00674ED2"/>
    <w:rsid w:val="006A0CF0"/>
    <w:rsid w:val="006E5263"/>
    <w:rsid w:val="00711E09"/>
    <w:rsid w:val="00733954"/>
    <w:rsid w:val="007468D7"/>
    <w:rsid w:val="007763D1"/>
    <w:rsid w:val="00793B42"/>
    <w:rsid w:val="007C53CB"/>
    <w:rsid w:val="007F6B7A"/>
    <w:rsid w:val="0087560C"/>
    <w:rsid w:val="008D1F5C"/>
    <w:rsid w:val="00982C26"/>
    <w:rsid w:val="009D63F7"/>
    <w:rsid w:val="00A416DF"/>
    <w:rsid w:val="00A77313"/>
    <w:rsid w:val="00AD25AB"/>
    <w:rsid w:val="00B110CD"/>
    <w:rsid w:val="00B30358"/>
    <w:rsid w:val="00B3785B"/>
    <w:rsid w:val="00B51F59"/>
    <w:rsid w:val="00BF22AA"/>
    <w:rsid w:val="00C24B4E"/>
    <w:rsid w:val="00C5180C"/>
    <w:rsid w:val="00C61933"/>
    <w:rsid w:val="00CD39DC"/>
    <w:rsid w:val="00D46A81"/>
    <w:rsid w:val="00DA74D2"/>
    <w:rsid w:val="00E5208F"/>
    <w:rsid w:val="00EB1928"/>
    <w:rsid w:val="00EB1A5E"/>
    <w:rsid w:val="00EF3606"/>
    <w:rsid w:val="00F15190"/>
    <w:rsid w:val="00F529FA"/>
    <w:rsid w:val="00F875D1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0AA04"/>
  <w15:docId w15:val="{4E37363B-D60D-4EE3-B91D-9EAF3EFCB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0</Pages>
  <Words>3991</Words>
  <Characters>22755</Characters>
  <Application>Microsoft Office Word</Application>
  <DocSecurity>0</DocSecurity>
  <Lines>189</Lines>
  <Paragraphs>53</Paragraphs>
  <ScaleCrop>false</ScaleCrop>
  <Company/>
  <LinksUpToDate>false</LinksUpToDate>
  <CharactersWithSpaces>2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salaries</dc:title>
  <dc:creator>Jahnvi Pael</dc:creator>
  <cp:keywords/>
  <cp:lastModifiedBy>Jahnvi Rameshbhai Patel</cp:lastModifiedBy>
  <cp:revision>98</cp:revision>
  <dcterms:created xsi:type="dcterms:W3CDTF">2024-02-01T02:41:00Z</dcterms:created>
  <dcterms:modified xsi:type="dcterms:W3CDTF">2024-02-01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>word_document</vt:lpwstr>
  </property>
</Properties>
</file>